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810D33" w14:textId="77777777" w:rsidR="004C1C66" w:rsidRDefault="00347364">
      <w:r>
        <w:t>Eric Zorn</w:t>
      </w:r>
    </w:p>
    <w:p w14:paraId="49E43591" w14:textId="77777777" w:rsidR="00347364" w:rsidRDefault="00347364">
      <w:r>
        <w:t>9/21/2017</w:t>
      </w:r>
    </w:p>
    <w:p w14:paraId="52E7E5EC" w14:textId="77777777" w:rsidR="00347364" w:rsidRDefault="00347364">
      <w:r>
        <w:t>ICT 4510</w:t>
      </w:r>
    </w:p>
    <w:p w14:paraId="256C7E4E" w14:textId="77777777" w:rsidR="00347364" w:rsidRDefault="00347364">
      <w:r>
        <w:t>Professor Shah</w:t>
      </w:r>
    </w:p>
    <w:p w14:paraId="4E363B92" w14:textId="77777777" w:rsidR="00347364" w:rsidRDefault="00347364" w:rsidP="00347364">
      <w:pPr>
        <w:jc w:val="center"/>
        <w:rPr>
          <w:u w:val="single"/>
        </w:rPr>
      </w:pPr>
      <w:r w:rsidRPr="002A1F00">
        <w:rPr>
          <w:u w:val="single"/>
        </w:rPr>
        <w:t>Module 4: Discussion Questions</w:t>
      </w:r>
    </w:p>
    <w:p w14:paraId="11982396" w14:textId="77777777" w:rsidR="002A1F00" w:rsidRPr="002A1F00" w:rsidRDefault="002A1F00" w:rsidP="002A1F00">
      <w:pPr>
        <w:pStyle w:val="ListParagraph"/>
        <w:numPr>
          <w:ilvl w:val="0"/>
          <w:numId w:val="1"/>
        </w:numPr>
        <w:rPr>
          <w:u w:val="single"/>
        </w:rPr>
      </w:pPr>
      <w:r>
        <w:t>What does the Geolocation API allow us to do?</w:t>
      </w:r>
    </w:p>
    <w:p w14:paraId="1499F947" w14:textId="77777777" w:rsidR="002A1F00" w:rsidRPr="00D96E6B" w:rsidRDefault="009832A6" w:rsidP="002A1F00">
      <w:pPr>
        <w:pStyle w:val="ListParagraph"/>
        <w:numPr>
          <w:ilvl w:val="1"/>
          <w:numId w:val="1"/>
        </w:numPr>
        <w:rPr>
          <w:u w:val="single"/>
        </w:rPr>
      </w:pPr>
      <w:r>
        <w:t xml:space="preserve">As defined by the Mozilla Developer Network (MDN), the geolocation API allows the user to provide their location to web applications if they so desire. For privacy reasons, the user is asked permission to report location information to the browser. </w:t>
      </w:r>
      <w:r w:rsidR="00EB277C">
        <w:t xml:space="preserve">The API is open to most modern day browsers and does not seem to be a problem. The way that it is selected by the developer is by using the navigator property. You can get the current position of the user from their web browser’s IP address, you can watch the position and you can handle any location errors. </w:t>
      </w:r>
    </w:p>
    <w:p w14:paraId="71FCCCB7" w14:textId="77777777" w:rsidR="00D96E6B" w:rsidRPr="00D96E6B" w:rsidRDefault="00D96E6B" w:rsidP="00D96E6B">
      <w:pPr>
        <w:pStyle w:val="ListParagraph"/>
        <w:numPr>
          <w:ilvl w:val="0"/>
          <w:numId w:val="1"/>
        </w:numPr>
        <w:rPr>
          <w:u w:val="single"/>
        </w:rPr>
      </w:pPr>
      <w:r>
        <w:t>The Geolocation API determines your location in various ways. List and describe each method</w:t>
      </w:r>
      <w:r w:rsidR="00B22A8B">
        <w:t>:</w:t>
      </w:r>
    </w:p>
    <w:p w14:paraId="0A4683F7" w14:textId="68F94946" w:rsidR="00347364" w:rsidRPr="00FB6E6C" w:rsidRDefault="00B22A8B" w:rsidP="00F75CAB">
      <w:pPr>
        <w:pStyle w:val="ListParagraph"/>
        <w:numPr>
          <w:ilvl w:val="1"/>
          <w:numId w:val="1"/>
        </w:numPr>
        <w:rPr>
          <w:u w:val="single"/>
        </w:rPr>
      </w:pPr>
      <w:r>
        <w:t>In order for this work, the first step is for the user of the application to accept an agreement for their Geolocation to appear and for their browser to be able to manipulate the DOM elements accordin</w:t>
      </w:r>
      <w:r w:rsidR="00F75CAB">
        <w:t xml:space="preserve">g to their location if requested. </w:t>
      </w:r>
    </w:p>
    <w:p w14:paraId="3E7CEFE6" w14:textId="0422EB75" w:rsidR="00FB6E6C" w:rsidRPr="009F3D44" w:rsidRDefault="00FB6E6C" w:rsidP="00FB6E6C">
      <w:pPr>
        <w:pStyle w:val="ListParagraph"/>
        <w:numPr>
          <w:ilvl w:val="2"/>
          <w:numId w:val="1"/>
        </w:numPr>
        <w:rPr>
          <w:u w:val="single"/>
        </w:rPr>
      </w:pPr>
      <w:r>
        <w:t xml:space="preserve">There are a few different methods </w:t>
      </w:r>
      <w:r w:rsidR="009F3D44">
        <w:t>from the navigator geolocation parent method.</w:t>
      </w:r>
    </w:p>
    <w:p w14:paraId="5CCB73B6" w14:textId="6A91E9DB" w:rsidR="009F3D44" w:rsidRPr="009F3D44" w:rsidRDefault="009F3D44" w:rsidP="009F3D44">
      <w:pPr>
        <w:pStyle w:val="ListParagraph"/>
        <w:numPr>
          <w:ilvl w:val="3"/>
          <w:numId w:val="1"/>
        </w:numPr>
        <w:rPr>
          <w:u w:val="single"/>
        </w:rPr>
      </w:pPr>
      <w:r>
        <w:t>Navigator: Parent Method of Geolocation finder</w:t>
      </w:r>
    </w:p>
    <w:p w14:paraId="38D6188F" w14:textId="77777777" w:rsidR="006105B9" w:rsidRPr="006105B9" w:rsidRDefault="003E26D2" w:rsidP="009F3D44">
      <w:pPr>
        <w:pStyle w:val="ListParagraph"/>
        <w:numPr>
          <w:ilvl w:val="3"/>
          <w:numId w:val="1"/>
        </w:numPr>
        <w:rPr>
          <w:u w:val="single"/>
        </w:rPr>
      </w:pPr>
      <w:r>
        <w:t xml:space="preserve">Geolocation: Determines your latitude and longitude coordinates on the map, while also having the browser ask for permission to use </w:t>
      </w:r>
    </w:p>
    <w:p w14:paraId="17968600" w14:textId="77777777" w:rsidR="00164ED1" w:rsidRPr="00164ED1" w:rsidRDefault="006105B9" w:rsidP="009F3D44">
      <w:pPr>
        <w:pStyle w:val="ListParagraph"/>
        <w:numPr>
          <w:ilvl w:val="3"/>
          <w:numId w:val="1"/>
        </w:numPr>
        <w:rPr>
          <w:u w:val="single"/>
        </w:rPr>
      </w:pPr>
      <w:r>
        <w:t xml:space="preserve">watchPosition() Method: </w:t>
      </w:r>
      <w:r w:rsidR="00164ED1">
        <w:t>Accepts a callback parameter function to update location information as you travel with the browser on your mobile device like a smartphone, tablet or laptop</w:t>
      </w:r>
    </w:p>
    <w:p w14:paraId="0E76EBE3" w14:textId="77777777" w:rsidR="0033717D" w:rsidRPr="0033717D" w:rsidRDefault="006E7C3E" w:rsidP="009F3D44">
      <w:pPr>
        <w:pStyle w:val="ListParagraph"/>
        <w:numPr>
          <w:ilvl w:val="3"/>
          <w:numId w:val="1"/>
        </w:numPr>
        <w:rPr>
          <w:u w:val="single"/>
        </w:rPr>
      </w:pPr>
      <w:r>
        <w:t xml:space="preserve">getCurrentPosition() Method: </w:t>
      </w:r>
      <w:r w:rsidR="0033717D">
        <w:t>Accepts the same parameters and callback functions like watchPosition() to be called multiple times and find out the new locations of where you are moving</w:t>
      </w:r>
    </w:p>
    <w:p w14:paraId="48AD4CCD" w14:textId="3D05873E" w:rsidR="00764607" w:rsidRPr="00764607" w:rsidRDefault="00C21567" w:rsidP="00C21567">
      <w:pPr>
        <w:pStyle w:val="ListParagraph"/>
        <w:numPr>
          <w:ilvl w:val="2"/>
          <w:numId w:val="1"/>
        </w:numPr>
        <w:rPr>
          <w:u w:val="single"/>
        </w:rPr>
      </w:pPr>
      <w:r>
        <w:t xml:space="preserve">Those are the three different main methods of the geolocation API in JavaScript. You can use different functions that you write on your own to be able to use as callbacks and convert information or update locations based on your browser from your mobile device like </w:t>
      </w:r>
      <w:r w:rsidR="00DD6E6F">
        <w:t>mentioned</w:t>
      </w:r>
      <w:r>
        <w:t xml:space="preserve"> before.</w:t>
      </w:r>
    </w:p>
    <w:p w14:paraId="4D1CF28D" w14:textId="202EF217" w:rsidR="009F3D44" w:rsidRPr="00C71A2C" w:rsidRDefault="006105B9" w:rsidP="00764607">
      <w:pPr>
        <w:pStyle w:val="ListParagraph"/>
        <w:numPr>
          <w:ilvl w:val="0"/>
          <w:numId w:val="1"/>
        </w:numPr>
        <w:rPr>
          <w:u w:val="single"/>
        </w:rPr>
      </w:pPr>
      <w:r>
        <w:t xml:space="preserve"> </w:t>
      </w:r>
      <w:r w:rsidR="003E26D2">
        <w:t xml:space="preserve"> </w:t>
      </w:r>
      <w:r w:rsidR="00C71A2C">
        <w:t>What Geolocation API method is used to retrieve your current position?</w:t>
      </w:r>
    </w:p>
    <w:p w14:paraId="4E3D4939" w14:textId="6AD141B5" w:rsidR="00C71A2C" w:rsidRPr="001420B4" w:rsidRDefault="00EC51B7" w:rsidP="00C71A2C">
      <w:pPr>
        <w:pStyle w:val="ListParagraph"/>
        <w:numPr>
          <w:ilvl w:val="1"/>
          <w:numId w:val="1"/>
        </w:numPr>
        <w:rPr>
          <w:u w:val="single"/>
        </w:rPr>
      </w:pPr>
      <w:r>
        <w:t xml:space="preserve">You would simply use the method known as getCurrentPosition() from the geolocation and navigator parent methods. </w:t>
      </w:r>
      <w:r w:rsidR="00964B8E">
        <w:t xml:space="preserve">It takes three different parameters, </w:t>
      </w:r>
      <w:r w:rsidR="0005617A">
        <w:t xml:space="preserve">the callback function performing calculation on the data imported, an error handler, and an object that holds the data needed for accuracy, timeout, and any other information. </w:t>
      </w:r>
      <w:r w:rsidR="00B77F4A">
        <w:t xml:space="preserve">The object would have the data also needed possibly from the navigator getCurrentPosition() method and calculate anything from the latitude and longitude values that are rendered. </w:t>
      </w:r>
      <w:r w:rsidR="00606372">
        <w:t>It takes the position.coords methods that are the previous parent methods from the geolocation API.</w:t>
      </w:r>
    </w:p>
    <w:p w14:paraId="4C9D7D1D" w14:textId="2BED781C" w:rsidR="001420B4" w:rsidRPr="001420B4" w:rsidRDefault="001420B4" w:rsidP="001420B4">
      <w:pPr>
        <w:pStyle w:val="ListParagraph"/>
        <w:numPr>
          <w:ilvl w:val="0"/>
          <w:numId w:val="1"/>
        </w:numPr>
        <w:rPr>
          <w:u w:val="single"/>
        </w:rPr>
      </w:pPr>
      <w:r>
        <w:lastRenderedPageBreak/>
        <w:t>Demonstrate how we can leverage the Geolocation API to retrieve latitude and longitude coordinates</w:t>
      </w:r>
    </w:p>
    <w:p w14:paraId="50D58F76" w14:textId="77777777" w:rsidR="001420B4" w:rsidRPr="00F75CAB" w:rsidRDefault="001420B4" w:rsidP="001420B4">
      <w:pPr>
        <w:pStyle w:val="ListParagraph"/>
        <w:numPr>
          <w:ilvl w:val="1"/>
          <w:numId w:val="1"/>
        </w:numPr>
        <w:rPr>
          <w:u w:val="single"/>
        </w:rPr>
      </w:pPr>
      <w:bookmarkStart w:id="0" w:name="_GoBack"/>
      <w:bookmarkEnd w:id="0"/>
    </w:p>
    <w:sectPr w:rsidR="001420B4" w:rsidRPr="00F75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811489"/>
    <w:multiLevelType w:val="hybridMultilevel"/>
    <w:tmpl w:val="E4681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BCM2NDcxNzCxNLCyUdpeDU4uLM/DyQAsNaALW+ya4sAAAA"/>
  </w:docVars>
  <w:rsids>
    <w:rsidRoot w:val="00347364"/>
    <w:rsid w:val="0005617A"/>
    <w:rsid w:val="00074261"/>
    <w:rsid w:val="001420B4"/>
    <w:rsid w:val="00164ED1"/>
    <w:rsid w:val="002A1F00"/>
    <w:rsid w:val="0033717D"/>
    <w:rsid w:val="00347364"/>
    <w:rsid w:val="003E26D2"/>
    <w:rsid w:val="004A5A21"/>
    <w:rsid w:val="004C1C66"/>
    <w:rsid w:val="00606372"/>
    <w:rsid w:val="006105B9"/>
    <w:rsid w:val="006E7C3E"/>
    <w:rsid w:val="00764607"/>
    <w:rsid w:val="00857BB5"/>
    <w:rsid w:val="00964B8E"/>
    <w:rsid w:val="009832A6"/>
    <w:rsid w:val="009F3D44"/>
    <w:rsid w:val="00B22A8B"/>
    <w:rsid w:val="00B77F4A"/>
    <w:rsid w:val="00C21567"/>
    <w:rsid w:val="00C71A2C"/>
    <w:rsid w:val="00D96E6B"/>
    <w:rsid w:val="00DD6E6F"/>
    <w:rsid w:val="00EB277C"/>
    <w:rsid w:val="00EC51B7"/>
    <w:rsid w:val="00F75CAB"/>
    <w:rsid w:val="00FB6E6C"/>
  </w:rsids>
  <m:mathPr>
    <m:mathFont m:val="Cambria Math"/>
    <m:brkBin m:val="before"/>
    <m:brkBinSub m:val="--"/>
    <m:smallFrac m:val="0"/>
    <m:dispDef/>
    <m:lMargin m:val="0"/>
    <m:rMargin m:val="0"/>
    <m:defJc m:val="centerGroup"/>
    <m:wrapIndent m:val="1440"/>
    <m:intLim m:val="subSup"/>
    <m:naryLim m:val="undOvr"/>
  </m:mathPr>
  <w:themeFontLang w:val="en-US" w:eastAsia="x-non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DDEA8"/>
  <w15:chartTrackingRefBased/>
  <w15:docId w15:val="{A14D85ED-D6CB-40C8-80AA-CC84935A7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1F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02</Words>
  <Characters>2296</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2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3</cp:revision>
  <dcterms:created xsi:type="dcterms:W3CDTF">2017-09-21T22:13:00Z</dcterms:created>
  <dcterms:modified xsi:type="dcterms:W3CDTF">2017-09-22T21:28:00Z</dcterms:modified>
</cp:coreProperties>
</file>